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</w:tblGrid>
      <w:tr w:rsidR="001F7FA0" w14:paraId="3BA436FE" w14:textId="29C795C6" w:rsidTr="00B60038">
        <w:tc>
          <w:tcPr>
            <w:tcW w:w="3024" w:type="dxa"/>
          </w:tcPr>
          <w:p w14:paraId="67FB4868" w14:textId="190D2C17" w:rsidR="001F7FA0" w:rsidRPr="00A24F69" w:rsidRDefault="00FB5946" w:rsidP="00BA76A2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ough </w:t>
            </w:r>
            <w:r w:rsidR="001F7FA0" w:rsidRPr="00341AF6">
              <w:rPr>
                <w:b/>
                <w:bCs/>
                <w:sz w:val="20"/>
                <w:szCs w:val="20"/>
              </w:rPr>
              <w:t>Blazing Star</w:t>
            </w:r>
            <w:r w:rsidR="001F7FA0">
              <w:rPr>
                <w:sz w:val="20"/>
                <w:szCs w:val="20"/>
              </w:rPr>
              <w:t xml:space="preserve"> </w:t>
            </w:r>
            <w:r w:rsidR="001F7FA0" w:rsidRPr="00341AF6">
              <w:rPr>
                <w:i/>
                <w:iCs/>
                <w:sz w:val="20"/>
                <w:szCs w:val="20"/>
              </w:rPr>
              <w:t xml:space="preserve">Liatris </w:t>
            </w:r>
            <w:r w:rsidR="001F7FA0">
              <w:rPr>
                <w:i/>
                <w:iCs/>
                <w:sz w:val="20"/>
                <w:szCs w:val="20"/>
              </w:rPr>
              <w:t>aspera</w:t>
            </w:r>
            <w:r w:rsidR="001F7FA0" w:rsidRPr="00A24F69">
              <w:rPr>
                <w:i/>
                <w:iCs/>
                <w:sz w:val="20"/>
                <w:szCs w:val="20"/>
              </w:rPr>
              <w:t xml:space="preserve"> </w:t>
            </w:r>
            <w:r w:rsidR="001F7FA0" w:rsidRPr="00A24F69">
              <w:rPr>
                <w:sz w:val="20"/>
                <w:szCs w:val="20"/>
              </w:rPr>
              <w:t>Native herbaceous perennial.</w:t>
            </w:r>
            <w:r w:rsidR="001F7FA0" w:rsidRPr="00A24F69">
              <w:rPr>
                <w:i/>
                <w:iCs/>
                <w:sz w:val="20"/>
                <w:szCs w:val="20"/>
              </w:rPr>
              <w:t xml:space="preserve"> </w:t>
            </w:r>
            <w:r w:rsidR="001F7FA0" w:rsidRPr="00A24F69">
              <w:rPr>
                <w:sz w:val="20"/>
                <w:szCs w:val="20"/>
              </w:rPr>
              <w:t>Sun,</w:t>
            </w:r>
            <w:r w:rsidR="001F7FA0">
              <w:rPr>
                <w:sz w:val="20"/>
                <w:szCs w:val="20"/>
              </w:rPr>
              <w:t xml:space="preserve"> dry to</w:t>
            </w:r>
            <w:r w:rsidR="001F7FA0" w:rsidRPr="00A24F69">
              <w:rPr>
                <w:sz w:val="20"/>
                <w:szCs w:val="20"/>
              </w:rPr>
              <w:t xml:space="preserve"> moist acid</w:t>
            </w:r>
            <w:r w:rsidR="001F7FA0">
              <w:rPr>
                <w:sz w:val="20"/>
                <w:szCs w:val="20"/>
              </w:rPr>
              <w:t xml:space="preserve">, </w:t>
            </w:r>
            <w:r w:rsidR="00E9625F">
              <w:rPr>
                <w:sz w:val="20"/>
                <w:szCs w:val="20"/>
              </w:rPr>
              <w:t>well-drained</w:t>
            </w:r>
            <w:r w:rsidR="001F7FA0">
              <w:rPr>
                <w:sz w:val="20"/>
                <w:szCs w:val="20"/>
              </w:rPr>
              <w:t>,</w:t>
            </w:r>
            <w:r w:rsidR="001F7FA0" w:rsidRPr="00A24F69">
              <w:rPr>
                <w:sz w:val="20"/>
                <w:szCs w:val="20"/>
              </w:rPr>
              <w:t xml:space="preserve"> soil</w:t>
            </w:r>
            <w:r w:rsidR="001F7FA0">
              <w:rPr>
                <w:sz w:val="20"/>
                <w:szCs w:val="20"/>
              </w:rPr>
              <w:t xml:space="preserve"> pH=5.5-7.5, 2-</w:t>
            </w:r>
            <w:proofErr w:type="gramStart"/>
            <w:r w:rsidR="001F7FA0">
              <w:rPr>
                <w:sz w:val="20"/>
                <w:szCs w:val="20"/>
              </w:rPr>
              <w:t>5’</w:t>
            </w:r>
            <w:r w:rsidR="001F7FA0" w:rsidRPr="00A24F69">
              <w:rPr>
                <w:sz w:val="20"/>
                <w:szCs w:val="20"/>
              </w:rPr>
              <w:t>’</w:t>
            </w:r>
            <w:proofErr w:type="gramEnd"/>
            <w:r w:rsidR="001F7FA0" w:rsidRPr="00A24F69">
              <w:rPr>
                <w:sz w:val="20"/>
                <w:szCs w:val="20"/>
              </w:rPr>
              <w:t xml:space="preserve"> tall, space </w:t>
            </w:r>
            <w:r w:rsidR="00067E98">
              <w:rPr>
                <w:sz w:val="20"/>
                <w:szCs w:val="20"/>
              </w:rPr>
              <w:t>8”</w:t>
            </w:r>
            <w:r w:rsidR="001F7FA0" w:rsidRPr="00A24F69">
              <w:rPr>
                <w:sz w:val="20"/>
                <w:szCs w:val="20"/>
              </w:rPr>
              <w:t xml:space="preserve">’. Blooms </w:t>
            </w:r>
            <w:r w:rsidR="001F7FA0">
              <w:rPr>
                <w:sz w:val="20"/>
                <w:szCs w:val="20"/>
              </w:rPr>
              <w:t xml:space="preserve">Aug to Oct. </w:t>
            </w:r>
            <w:r w:rsidR="001F7FA0" w:rsidRPr="00A24F69">
              <w:rPr>
                <w:sz w:val="20"/>
                <w:szCs w:val="20"/>
              </w:rPr>
              <w:t>Attracts</w:t>
            </w:r>
            <w:r w:rsidR="001F7FA0">
              <w:rPr>
                <w:sz w:val="20"/>
                <w:szCs w:val="20"/>
              </w:rPr>
              <w:t xml:space="preserve"> native bees,</w:t>
            </w:r>
            <w:r w:rsidR="001F7FA0" w:rsidRPr="00A24F69">
              <w:rPr>
                <w:sz w:val="20"/>
                <w:szCs w:val="20"/>
              </w:rPr>
              <w:t xml:space="preserve"> hummingbirds, butterflies. </w:t>
            </w:r>
            <w:r w:rsidR="001F7FA0">
              <w:rPr>
                <w:sz w:val="20"/>
                <w:szCs w:val="20"/>
              </w:rPr>
              <w:t>Drought tolerant. The plant is self-sterile so there is a low fertility rate</w:t>
            </w:r>
            <w:r w:rsidR="001F7FA0" w:rsidRPr="00EE4B68">
              <w:t>.</w:t>
            </w:r>
            <w:r w:rsidR="00067E98">
              <w:t xml:space="preserve"> </w:t>
            </w:r>
            <w:r w:rsidR="00067E98" w:rsidRPr="00FB5946">
              <w:rPr>
                <w:b/>
                <w:bCs/>
              </w:rPr>
              <w:t xml:space="preserve">Cold moist stratify for 2-3 mo. </w:t>
            </w:r>
            <w:r w:rsidR="001F7FA0" w:rsidRPr="00FB5946">
              <w:rPr>
                <w:b/>
                <w:bCs/>
              </w:rPr>
              <w:t xml:space="preserve">  Plant seed ¼ inch</w:t>
            </w:r>
            <w:r w:rsidRPr="00FB5946">
              <w:rPr>
                <w:b/>
                <w:bCs/>
              </w:rPr>
              <w:t xml:space="preserve"> deep</w:t>
            </w:r>
            <w:r w:rsidR="00067E98" w:rsidRPr="00FB5946">
              <w:rPr>
                <w:b/>
                <w:bCs/>
              </w:rPr>
              <w:t>.</w:t>
            </w:r>
            <w:r w:rsidR="00067E98" w:rsidRPr="00C115D5">
              <w:t xml:space="preserve"> Seedlings will be ready for transplanting when they become </w:t>
            </w:r>
            <w:r w:rsidR="00E9625F">
              <w:t>root-bound</w:t>
            </w:r>
            <w:r w:rsidR="00067E98" w:rsidRPr="00C115D5">
              <w:t xml:space="preserve"> with vigorous root growth and small corm</w:t>
            </w:r>
            <w:r w:rsidR="00067E98">
              <w:t xml:space="preserve">. </w:t>
            </w:r>
            <w:r w:rsidR="001F7FA0" w:rsidRPr="00C56850">
              <w:rPr>
                <w:b/>
                <w:bCs/>
                <w:sz w:val="20"/>
                <w:szCs w:val="20"/>
                <w:u w:val="single"/>
              </w:rPr>
              <w:t>Cover seeds with</w:t>
            </w:r>
            <w:r w:rsidR="001F7FA0" w:rsidRPr="002E42C2">
              <w:rPr>
                <w:b/>
                <w:bCs/>
                <w:sz w:val="20"/>
                <w:szCs w:val="20"/>
              </w:rPr>
              <w:t xml:space="preserve"> </w:t>
            </w:r>
            <w:r w:rsidR="001F7FA0" w:rsidRPr="00C56850">
              <w:rPr>
                <w:b/>
                <w:bCs/>
                <w:sz w:val="20"/>
                <w:szCs w:val="20"/>
                <w:u w:val="single"/>
              </w:rPr>
              <w:t>soil and keep moist</w:t>
            </w:r>
            <w:r w:rsidR="001F7FA0" w:rsidRPr="002E42C2">
              <w:rPr>
                <w:b/>
                <w:bCs/>
                <w:sz w:val="20"/>
                <w:szCs w:val="20"/>
              </w:rPr>
              <w:t>. Germinat</w:t>
            </w:r>
            <w:r w:rsidR="001F7FA0">
              <w:rPr>
                <w:b/>
                <w:bCs/>
                <w:sz w:val="20"/>
                <w:szCs w:val="20"/>
              </w:rPr>
              <w:t>es in</w:t>
            </w:r>
            <w:r w:rsidR="001F7FA0" w:rsidRPr="002E42C2">
              <w:rPr>
                <w:b/>
                <w:bCs/>
                <w:sz w:val="20"/>
                <w:szCs w:val="20"/>
              </w:rPr>
              <w:t xml:space="preserve"> 20-45</w:t>
            </w:r>
            <w:r>
              <w:rPr>
                <w:b/>
                <w:bCs/>
                <w:sz w:val="20"/>
                <w:szCs w:val="20"/>
              </w:rPr>
              <w:t>.</w:t>
            </w:r>
            <w:r w:rsidR="001F7FA0" w:rsidRPr="002E42C2">
              <w:rPr>
                <w:b/>
                <w:bCs/>
                <w:sz w:val="20"/>
                <w:szCs w:val="20"/>
              </w:rPr>
              <w:t xml:space="preserve"> </w:t>
            </w:r>
            <w:r w:rsidR="00E9625F" w:rsidRPr="002E42C2">
              <w:rPr>
                <w:b/>
                <w:bCs/>
                <w:sz w:val="20"/>
                <w:szCs w:val="20"/>
              </w:rPr>
              <w:t>D</w:t>
            </w:r>
            <w:r w:rsidR="001F7FA0" w:rsidRPr="002E42C2">
              <w:rPr>
                <w:b/>
                <w:bCs/>
                <w:sz w:val="20"/>
                <w:szCs w:val="20"/>
              </w:rPr>
              <w:t>ays</w:t>
            </w:r>
            <w:r w:rsidR="00E9625F">
              <w:rPr>
                <w:b/>
                <w:bCs/>
                <w:sz w:val="20"/>
                <w:szCs w:val="20"/>
              </w:rPr>
              <w:t xml:space="preserve"> at 78</w:t>
            </w:r>
            <w:r w:rsidR="00E9625F" w:rsidRPr="002E42C2">
              <w:rPr>
                <w:b/>
                <w:bCs/>
                <w:sz w:val="20"/>
                <w:szCs w:val="20"/>
                <w:vertAlign w:val="superscript"/>
              </w:rPr>
              <w:t xml:space="preserve"> </w:t>
            </w:r>
            <w:proofErr w:type="spellStart"/>
            <w:r w:rsidR="00E9625F" w:rsidRPr="002E42C2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="00E9625F" w:rsidRPr="002E42C2">
              <w:rPr>
                <w:b/>
                <w:bCs/>
                <w:sz w:val="20"/>
                <w:szCs w:val="20"/>
              </w:rPr>
              <w:t>F</w:t>
            </w:r>
            <w:proofErr w:type="spellEnd"/>
            <w:r w:rsidR="00E9625F">
              <w:rPr>
                <w:sz w:val="20"/>
                <w:szCs w:val="20"/>
              </w:rPr>
              <w:t xml:space="preserve"> </w:t>
            </w:r>
            <w:r w:rsidR="001F7FA0">
              <w:rPr>
                <w:sz w:val="20"/>
                <w:szCs w:val="20"/>
              </w:rPr>
              <w:t>Harvested 20</w:t>
            </w:r>
            <w:r w:rsidR="00E9625F">
              <w:rPr>
                <w:sz w:val="20"/>
                <w:szCs w:val="20"/>
              </w:rPr>
              <w:t>____</w:t>
            </w:r>
          </w:p>
        </w:tc>
      </w:tr>
    </w:tbl>
    <w:p w14:paraId="6CFDA2D3" w14:textId="77777777" w:rsidR="007D357E" w:rsidRDefault="007D357E"/>
    <w:sectPr w:rsidR="007D357E" w:rsidSect="00E210F0">
      <w:pgSz w:w="12240" w:h="15840"/>
      <w:pgMar w:top="720" w:right="720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srQwMzSztDC3MLNQ0lEKTi0uzszPAykwrQUA2mgO6iwAAAA="/>
  </w:docVars>
  <w:rsids>
    <w:rsidRoot w:val="007D357E"/>
    <w:rsid w:val="00067E98"/>
    <w:rsid w:val="000819A1"/>
    <w:rsid w:val="00084676"/>
    <w:rsid w:val="000A1EA4"/>
    <w:rsid w:val="001613AB"/>
    <w:rsid w:val="00173737"/>
    <w:rsid w:val="00181BFF"/>
    <w:rsid w:val="001F0B15"/>
    <w:rsid w:val="001F7FA0"/>
    <w:rsid w:val="00244169"/>
    <w:rsid w:val="00254776"/>
    <w:rsid w:val="00260B17"/>
    <w:rsid w:val="002A116C"/>
    <w:rsid w:val="002E42C2"/>
    <w:rsid w:val="002E52FB"/>
    <w:rsid w:val="00302463"/>
    <w:rsid w:val="00331A82"/>
    <w:rsid w:val="00341AF6"/>
    <w:rsid w:val="00372FC7"/>
    <w:rsid w:val="003912F1"/>
    <w:rsid w:val="00464596"/>
    <w:rsid w:val="004D5885"/>
    <w:rsid w:val="0062176E"/>
    <w:rsid w:val="006317FE"/>
    <w:rsid w:val="006A754E"/>
    <w:rsid w:val="006B1913"/>
    <w:rsid w:val="006B2EE3"/>
    <w:rsid w:val="006C7863"/>
    <w:rsid w:val="00796CE8"/>
    <w:rsid w:val="007D357E"/>
    <w:rsid w:val="007E3B6F"/>
    <w:rsid w:val="0083214A"/>
    <w:rsid w:val="00873F07"/>
    <w:rsid w:val="008A6E4D"/>
    <w:rsid w:val="008B2E44"/>
    <w:rsid w:val="00902FD3"/>
    <w:rsid w:val="00A24F69"/>
    <w:rsid w:val="00A50E90"/>
    <w:rsid w:val="00A667CD"/>
    <w:rsid w:val="00B05C2D"/>
    <w:rsid w:val="00B60038"/>
    <w:rsid w:val="00B70823"/>
    <w:rsid w:val="00B91F2F"/>
    <w:rsid w:val="00BA76A2"/>
    <w:rsid w:val="00BB5763"/>
    <w:rsid w:val="00BC6C94"/>
    <w:rsid w:val="00C343F3"/>
    <w:rsid w:val="00C44C5D"/>
    <w:rsid w:val="00C56850"/>
    <w:rsid w:val="00CA0367"/>
    <w:rsid w:val="00DA7DEA"/>
    <w:rsid w:val="00DF6A9B"/>
    <w:rsid w:val="00E17FA5"/>
    <w:rsid w:val="00E210F0"/>
    <w:rsid w:val="00E9625F"/>
    <w:rsid w:val="00EB3DA4"/>
    <w:rsid w:val="00F30599"/>
    <w:rsid w:val="00F34CBA"/>
    <w:rsid w:val="00FB38DB"/>
    <w:rsid w:val="00FB5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6</Words>
  <Characters>463</Characters>
  <Application>Microsoft Office Word</Application>
  <DocSecurity>0</DocSecurity>
  <Lines>1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3</cp:revision>
  <cp:lastPrinted>2020-11-17T13:16:00Z</cp:lastPrinted>
  <dcterms:created xsi:type="dcterms:W3CDTF">2024-11-15T14:18:00Z</dcterms:created>
  <dcterms:modified xsi:type="dcterms:W3CDTF">2024-11-15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acbecc65d408341b574e77ce26c2f4bfbb49ee2455abbae159149f436220c1</vt:lpwstr>
  </property>
</Properties>
</file>